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389E10D5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A81685">
        <w:rPr>
          <w:rFonts w:ascii="Arial" w:hAnsi="Arial" w:cs="Arial"/>
        </w:rPr>
        <w:t xml:space="preserve"> </w:t>
      </w:r>
      <w:r w:rsidR="00A81685" w:rsidRPr="001441FA">
        <w:rPr>
          <w:rFonts w:ascii="Arial" w:hAnsi="Arial" w:cs="Arial"/>
        </w:rPr>
        <w:t>M. Iqbal Parabi, S.SI., M.T.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22F89EBC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imbing I</w:t>
      </w:r>
      <w:r w:rsidR="00A81685">
        <w:rPr>
          <w:rFonts w:ascii="Arial" w:hAnsi="Arial" w:cs="Arial"/>
          <w:b/>
        </w:rPr>
        <w:t>I</w:t>
      </w:r>
      <w:r w:rsidR="009E27F7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2613169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AF6FC0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AF6FC0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3B761A77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AF6FC0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AF6FC0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7D3A8A05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r w:rsidR="00AF6FC0">
        <w:rPr>
          <w:rFonts w:ascii="Arial" w:hAnsi="Arial" w:cs="Arial"/>
        </w:rPr>
        <w:t>1</w:t>
      </w:r>
      <w:r w:rsidR="00B343D9">
        <w:rPr>
          <w:rFonts w:ascii="Arial" w:hAnsi="Arial" w:cs="Arial"/>
        </w:rPr>
        <w:t>9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8BD08" w14:textId="77777777" w:rsidR="004F4939" w:rsidRDefault="004F4939" w:rsidP="008C352E">
      <w:pPr>
        <w:spacing w:after="0" w:line="240" w:lineRule="auto"/>
      </w:pPr>
      <w:r>
        <w:separator/>
      </w:r>
    </w:p>
  </w:endnote>
  <w:endnote w:type="continuationSeparator" w:id="0">
    <w:p w14:paraId="1D29915C" w14:textId="77777777" w:rsidR="004F4939" w:rsidRDefault="004F4939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424BB" w14:textId="77777777" w:rsidR="004F4939" w:rsidRDefault="004F4939" w:rsidP="008C352E">
      <w:pPr>
        <w:spacing w:after="0" w:line="240" w:lineRule="auto"/>
      </w:pPr>
      <w:r>
        <w:separator/>
      </w:r>
    </w:p>
  </w:footnote>
  <w:footnote w:type="continuationSeparator" w:id="0">
    <w:p w14:paraId="53BA8FB9" w14:textId="77777777" w:rsidR="004F4939" w:rsidRDefault="004F4939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4F4939"/>
    <w:rsid w:val="00545E06"/>
    <w:rsid w:val="00550DB6"/>
    <w:rsid w:val="00562605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A22635"/>
    <w:rsid w:val="00A27317"/>
    <w:rsid w:val="00A3196E"/>
    <w:rsid w:val="00A32F2F"/>
    <w:rsid w:val="00A35527"/>
    <w:rsid w:val="00A52336"/>
    <w:rsid w:val="00A67603"/>
    <w:rsid w:val="00A74972"/>
    <w:rsid w:val="00A81685"/>
    <w:rsid w:val="00AF640B"/>
    <w:rsid w:val="00AF6FC0"/>
    <w:rsid w:val="00AF746F"/>
    <w:rsid w:val="00B16527"/>
    <w:rsid w:val="00B24E96"/>
    <w:rsid w:val="00B3037D"/>
    <w:rsid w:val="00B343D9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1ECA"/>
    <w:rsid w:val="00C12208"/>
    <w:rsid w:val="00C512D7"/>
    <w:rsid w:val="00C56412"/>
    <w:rsid w:val="00C74666"/>
    <w:rsid w:val="00C950E0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03303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8E70B3"/>
    <w:rsid w:val="009C7443"/>
    <w:rsid w:val="00A14831"/>
    <w:rsid w:val="00AA74A7"/>
    <w:rsid w:val="00B0303A"/>
    <w:rsid w:val="00B926CE"/>
    <w:rsid w:val="00C149F6"/>
    <w:rsid w:val="00C220BE"/>
    <w:rsid w:val="00C25272"/>
    <w:rsid w:val="00C33C7E"/>
    <w:rsid w:val="00C61686"/>
    <w:rsid w:val="00D74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8BE9C-CD6A-4655-86AB-C0F8E214F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6</cp:revision>
  <cp:lastPrinted>2014-06-07T05:52:00Z</cp:lastPrinted>
  <dcterms:created xsi:type="dcterms:W3CDTF">2023-10-09T14:42:00Z</dcterms:created>
  <dcterms:modified xsi:type="dcterms:W3CDTF">2024-02-16T17:06:00Z</dcterms:modified>
</cp:coreProperties>
</file>